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ctor</w:t>
      </w:r>
      <w:r>
        <w:t xml:space="preserve"> </w:t>
      </w:r>
      <w:r>
        <w:t xml:space="preserve">Seeking</w:t>
      </w:r>
      <w:r>
        <w:t xml:space="preserve"> </w:t>
      </w:r>
      <w:r>
        <w:t xml:space="preserve">Professional</w:t>
      </w:r>
      <w:r>
        <w:t xml:space="preserve"> </w:t>
      </w:r>
      <w:r>
        <w:t xml:space="preserve">Development</w:t>
      </w:r>
      <w:r>
        <w:t xml:space="preserve"> </w:t>
      </w:r>
      <w:r>
        <w:t xml:space="preserve">in</w:t>
      </w:r>
      <w:r>
        <w:t xml:space="preserve"> </w:t>
      </w:r>
      <w:r>
        <w:t xml:space="preserve">Singapore</w:t>
      </w:r>
    </w:p>
    <w:bookmarkStart w:id="20" w:name="Xcd39aa1db106f4937fc3921242a631168fb2c01"/>
    <w:p>
      <w:pPr>
        <w:pStyle w:val="Heading1"/>
      </w:pPr>
      <w:r>
        <w:t xml:space="preserve">Statement of Purpose: Advancing My Craft as an Actor within Singapore's Vibrant Arts Ecosystem</w:t>
      </w:r>
    </w:p>
    <w:p>
      <w:pPr>
        <w:pStyle w:val="FirstParagraph"/>
      </w:pPr>
      <w:r>
        <w:t xml:space="preserve">To the Esteemed Selection Committee of the National Arts Council and relevant immigration authorities,</w:t>
      </w:r>
    </w:p>
    <w:p>
      <w:pPr>
        <w:pStyle w:val="BodyText"/>
      </w:pPr>
      <w:r>
        <w:t xml:space="preserve">It is with profound enthusiasm and a meticulously cultivated vision that I submit this Statement of Purpose, outlining my earnest commitment to pursue professional advancement as an Actor within the dynamic cultural landscape of Singapore. This document serves not merely as a formality, but as a testament to my unwavering dedication to the art form and my deep-seated aspiration to contribute meaningfully to Singapore's status as Southeast Asia's premier hub for artistic innovation.</w:t>
      </w:r>
    </w:p>
    <w:p>
      <w:pPr>
        <w:pStyle w:val="BodyText"/>
      </w:pPr>
      <w:r>
        <w:t xml:space="preserve">My journey as an Actor began in my hometown of Melbourne, Australia, where I immersed myself in diverse theatrical traditions through rigorous training at the Victorian College of the Arts. Over seven years, I honed my craft across stage productions spanning classical Shakespearean repertoires to contemporary Australian dramas and experimental physical theatre. This foundational experience taught me that true acting transcends mere dialogue delivery; it is a profound act of cultural exchange, emotional authenticity, and collaborative storytelling that resonates universally. However, I have consistently felt the need for a new context – one where the rich tapestry of Asian narratives intersects with global theatrical sensibilities. This imperative brings me directly to Singapore.</w:t>
      </w:r>
    </w:p>
    <w:p>
      <w:pPr>
        <w:pStyle w:val="BodyText"/>
      </w:pPr>
      <w:r>
        <w:t xml:space="preserve">Singapore presents an unparalleled confluence of cultural diversity, strategic geographical position, and a government actively championing the arts through robust frameworks like the National Arts Council’s Strategic Plan. Unlike any other city in Asia, Singapore offers a unique environment where Mandarin Chinese, English, Malay, and Tamil are not just languages spoken side-by-side but are integral threads woven into its very artistic fabric. This multicultural reality is precisely what I seek to engage with as an Actor. I have long admired Singapore’s institutions – the Esplanade Theatres on the Bay's commitment to producing world-class work, TheatreWorks’ innovative community engagement, and The Necessary Stage's powerful social commentary – all of which reflect a sophisticated understanding that theatre is not isolated from society but is its vital mirror. I am eager to contribute my skills in character embodiment and ensemble building within this specific context, moving beyond simply performing in Singapore to becoming an active participant in shaping its evolving narrative on stage.</w:t>
      </w:r>
    </w:p>
    <w:p>
      <w:pPr>
        <w:pStyle w:val="BodyText"/>
      </w:pPr>
      <w:r>
        <w:t xml:space="preserve">My professional trajectory demonstrates a conscious alignment with the values driving Singapore's arts sector. In recent years, I have developed expertise in creating roles that bridge cultural gaps, such as my lead performance in a bilingual adaptation of 'The Glass Menagerie' (English and Mandarin) for Melbourne’s Migrant Voices Theatre Collective, where audience feedback highlighted the universal emotional resonance achieved through cultural specificity. I am adept at collaborating within diverse creative teams and understand the importance of Singapore's strict artistic standards. Furthermore, I have proactively researched Singapore's Work Permit requirements for Artists under the Immigration &amp; Checkpoints Authority (ICA), ensuring full compliance and demonstrating my respect for local regulations as a dedicated professional seeking long-term contribution.</w:t>
      </w:r>
    </w:p>
    <w:p>
      <w:pPr>
        <w:pStyle w:val="BodyText"/>
      </w:pPr>
      <w:r>
        <w:t xml:space="preserve">My specific objectives upon joining the Singapore arts community are clear and purpose-driven. Firstly, I aim to secure a role within a respected theatre company like Singapore Repertory Theatre or W!LD RICE, contributing to their ongoing productions while absorbing the nuances of local storytelling techniques. Secondly, I plan to actively participate in workshops facilitated by the National Arts Council aimed at fostering cross-cultural collaboration among Asian artists. Thirdly, I intend to explore opportunities for creating original work that reflects Singapore's unique multi-ethnic identity, potentially collaborating with local playwrights and directors on projects addressing contemporary themes relevant to this vibrant nation. This is not a fleeting pursuit; it is a long-term commitment to embedding myself within the professional ecosystem of Singapore, learning from its masters while offering my own perspective as an Actor who has traversed global stages but now seeks a deep, sustainable connection with this specific cultural space.</w:t>
      </w:r>
    </w:p>
    <w:p>
      <w:pPr>
        <w:pStyle w:val="BodyText"/>
      </w:pPr>
      <w:r>
        <w:t xml:space="preserve">The significance of choosing Singapore over other international cities cannot be overstated. It is not merely about location; it is about the convergence of opportunity, support, and creative challenge that Singapore uniquely offers. The city-state's investment in arts infrastructure and its open-door policy for internationally recognized talent create a fertile ground for an Actor to thrive without compromising artistic integrity or cultural respect. I am prepared to bring my technical skills – including voice modulation across multiple languages, physical theatre techniques honed through the Lecoq method, and extensive experience with diverse theatrical styles – directly into this environment. My goal is not just to perform in Singapore, but to become a valued member of its artistic community whose work enriches the national dialogue.</w:t>
      </w:r>
    </w:p>
    <w:p>
      <w:pPr>
        <w:pStyle w:val="BodyText"/>
      </w:pPr>
      <w:r>
        <w:t xml:space="preserve">As I conclude this Statement of Purpose, I reiterate that my decision to seek professional opportunities as an Actor in Singapore is founded on profound admiration for its cultural vision and a clear-eyed understanding of how my skills align with the needs of its thriving arts sector. This is a purpose-driven application, not a casual aspiration. I am ready, willing, and deeply motivated to contribute my passion, discipline, and collaborative spirit to elevate the stage in Singapore Singapore – where artistry meets opportunity in one of the world's most dynamic cultural capitals. I respectfully request the opportunity to bring my dedication as an Actor to this exceptional destination.</w:t>
      </w:r>
    </w:p>
    <w:p>
      <w:pPr>
        <w:pStyle w:val="BodyText"/>
      </w:pPr>
      <w:r>
        <w:t xml:space="preserve">With sincere commitment,</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ctor Seeking Professional Development in Singapore</dc:title>
  <dc:creator/>
  <dc:language>en</dc:language>
  <cp:keywords/>
  <dcterms:created xsi:type="dcterms:W3CDTF">2025-12-11T09:01:28Z</dcterms:created>
  <dcterms:modified xsi:type="dcterms:W3CDTF">2025-12-11T09:01:28Z</dcterms:modified>
</cp:coreProperties>
</file>

<file path=docProps/custom.xml><?xml version="1.0" encoding="utf-8"?>
<Properties xmlns="http://schemas.openxmlformats.org/officeDocument/2006/custom-properties" xmlns:vt="http://schemas.openxmlformats.org/officeDocument/2006/docPropsVTypes"/>
</file>